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2F26EC" w:rsidRDefault="004B2F4F" w:rsidP="001A7144">
      <w:pPr>
        <w:spacing w:after="0" w:line="240" w:lineRule="auto"/>
        <w:contextualSpacing/>
        <w:rPr>
          <w:lang w:val="en-GB"/>
        </w:rPr>
      </w:pPr>
    </w:p>
    <w:p w14:paraId="0B33D3B9" w14:textId="2EC200E7" w:rsidR="009E75FB" w:rsidRPr="002F26EC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n-GB"/>
        </w:rPr>
      </w:pPr>
      <w:r w:rsidRPr="002F26EC">
        <w:rPr>
          <w:rFonts w:ascii="Calibri" w:hAnsi="Calibri" w:cs="Calibri"/>
          <w:b/>
          <w:bCs/>
          <w:sz w:val="28"/>
          <w:szCs w:val="28"/>
          <w:lang w:val="en-GB"/>
        </w:rPr>
        <w:t xml:space="preserve">DECLARATION OF COMPLIANCE WITH THE REQUIREMENTS FOR </w:t>
      </w:r>
      <w:r w:rsidR="0084006D" w:rsidRPr="002F26EC">
        <w:rPr>
          <w:rFonts w:ascii="Calibri" w:hAnsi="Calibri" w:cs="Calibri"/>
          <w:b/>
          <w:bCs/>
          <w:sz w:val="28"/>
          <w:szCs w:val="28"/>
          <w:lang w:val="en-GB"/>
        </w:rPr>
        <w:t xml:space="preserve">MEMBERSHIP OF A </w:t>
      </w:r>
      <w:r w:rsidR="00F266DF" w:rsidRPr="002F26EC">
        <w:rPr>
          <w:rFonts w:ascii="Calibri" w:hAnsi="Calibri" w:cs="Calibri"/>
          <w:b/>
          <w:bCs/>
          <w:sz w:val="28"/>
          <w:szCs w:val="28"/>
          <w:lang w:val="en-GB"/>
        </w:rPr>
        <w:t xml:space="preserve">DOCTORAL </w:t>
      </w:r>
      <w:r w:rsidR="009F692A" w:rsidRPr="002F26EC">
        <w:rPr>
          <w:rFonts w:ascii="Calibri" w:hAnsi="Calibri" w:cs="Calibri"/>
          <w:b/>
          <w:bCs/>
          <w:sz w:val="28"/>
          <w:szCs w:val="28"/>
          <w:lang w:val="en-GB"/>
        </w:rPr>
        <w:t>THESIS</w:t>
      </w:r>
      <w:r w:rsidRPr="002F26EC">
        <w:rPr>
          <w:rFonts w:ascii="Calibri" w:hAnsi="Calibri" w:cs="Calibri"/>
          <w:b/>
          <w:bCs/>
          <w:sz w:val="28"/>
          <w:szCs w:val="28"/>
          <w:lang w:val="en-GB"/>
        </w:rPr>
        <w:t xml:space="preserve"> EXAMINATION </w:t>
      </w:r>
      <w:r w:rsidR="0084006D" w:rsidRPr="002F26EC">
        <w:rPr>
          <w:rFonts w:ascii="Calibri" w:hAnsi="Calibri" w:cs="Calibri"/>
          <w:b/>
          <w:bCs/>
          <w:sz w:val="28"/>
          <w:szCs w:val="28"/>
          <w:lang w:val="en-GB"/>
        </w:rPr>
        <w:t>COMMITTEE</w:t>
      </w:r>
    </w:p>
    <w:p w14:paraId="200F3A9C" w14:textId="77777777" w:rsidR="001A7144" w:rsidRPr="002F26EC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n-GB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2F26EC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2F26EC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First name and surname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2F26EC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75FB" w:rsidRPr="002F26EC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2F26EC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Tax ID/Passport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GB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2F26EC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n-GB"/>
                      </w:rPr>
                    </w:pPr>
                    <w:r w:rsidRPr="002F26EC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n-GB"/>
                      </w:rPr>
                      <w:t>Click or tap here to enter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2F26EC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Email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2F26EC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75FB" w:rsidRPr="002F26EC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DA45CFA" w:rsidR="009E75FB" w:rsidRPr="002F26EC" w:rsidRDefault="002D10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ctorate </w:t>
            </w:r>
            <w:r w:rsidR="009E75FB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from</w:t>
            </w:r>
            <w:r w:rsidR="002F26EC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the University</w:t>
            </w:r>
            <w:r w:rsidR="009E75FB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2F26EC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2F26EC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Date of award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2F26EC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2EB49182" w14:textId="77777777" w:rsidR="005360FC" w:rsidRPr="002F26EC" w:rsidRDefault="005360FC" w:rsidP="001A7144">
      <w:pPr>
        <w:spacing w:after="0" w:line="240" w:lineRule="auto"/>
        <w:contextualSpacing/>
        <w:rPr>
          <w:rFonts w:ascii="Calibri" w:hAnsi="Calibri" w:cs="Calibri"/>
          <w:lang w:val="en-GB"/>
        </w:rPr>
      </w:pPr>
    </w:p>
    <w:p w14:paraId="5FC0E0DE" w14:textId="77777777" w:rsidR="001A7144" w:rsidRPr="002F26EC" w:rsidRDefault="001A7144" w:rsidP="001A7144">
      <w:pPr>
        <w:spacing w:after="0" w:line="240" w:lineRule="auto"/>
        <w:contextualSpacing/>
        <w:rPr>
          <w:rFonts w:ascii="Calibri" w:hAnsi="Calibri" w:cs="Calibri"/>
          <w:lang w:val="en-GB"/>
        </w:rPr>
      </w:pPr>
    </w:p>
    <w:p w14:paraId="5135BD3F" w14:textId="7321A45E" w:rsidR="009E75FB" w:rsidRPr="002F26EC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n-GB"/>
        </w:rPr>
      </w:pPr>
      <w:r w:rsidRPr="002F26EC">
        <w:rPr>
          <w:rFonts w:ascii="Calibri" w:hAnsi="Calibri" w:cs="Calibri"/>
          <w:b/>
          <w:bCs/>
          <w:sz w:val="24"/>
          <w:szCs w:val="24"/>
          <w:lang w:val="en-GB"/>
        </w:rPr>
        <w:t xml:space="preserve">DECLARES </w:t>
      </w:r>
      <w:r w:rsidRPr="002F26EC">
        <w:rPr>
          <w:rFonts w:ascii="Calibri" w:hAnsi="Calibri" w:cs="Calibri"/>
          <w:sz w:val="24"/>
          <w:szCs w:val="24"/>
          <w:lang w:val="en-GB"/>
        </w:rPr>
        <w:t xml:space="preserve">that </w:t>
      </w:r>
      <w:r w:rsidR="009F692A" w:rsidRPr="002F26EC">
        <w:rPr>
          <w:rFonts w:ascii="Calibri" w:hAnsi="Calibri" w:cs="Calibri"/>
          <w:sz w:val="24"/>
          <w:szCs w:val="24"/>
          <w:lang w:val="en-GB"/>
        </w:rPr>
        <w:t xml:space="preserve">they meet </w:t>
      </w:r>
      <w:r w:rsidRPr="002F26EC">
        <w:rPr>
          <w:rFonts w:ascii="Calibri" w:hAnsi="Calibri" w:cs="Calibri"/>
          <w:sz w:val="24"/>
          <w:szCs w:val="24"/>
          <w:lang w:val="en-GB"/>
        </w:rPr>
        <w:t xml:space="preserve">one of the requirements for </w:t>
      </w:r>
      <w:r w:rsidR="0084006D" w:rsidRPr="002F26EC">
        <w:rPr>
          <w:rFonts w:ascii="Calibri" w:hAnsi="Calibri" w:cs="Calibri"/>
          <w:b/>
          <w:bCs/>
          <w:sz w:val="24"/>
          <w:szCs w:val="24"/>
          <w:lang w:val="en-GB"/>
        </w:rPr>
        <w:t xml:space="preserve">membership of a </w:t>
      </w:r>
      <w:r w:rsidR="00F266DF" w:rsidRPr="002F26EC">
        <w:rPr>
          <w:rFonts w:ascii="Calibri" w:hAnsi="Calibri" w:cs="Calibri"/>
          <w:sz w:val="24"/>
          <w:szCs w:val="24"/>
          <w:lang w:val="en-GB"/>
        </w:rPr>
        <w:t xml:space="preserve">doctoral </w:t>
      </w:r>
      <w:r w:rsidR="009F692A" w:rsidRPr="002F26EC">
        <w:rPr>
          <w:rFonts w:ascii="Calibri" w:hAnsi="Calibri" w:cs="Calibri"/>
          <w:b/>
          <w:bCs/>
          <w:sz w:val="24"/>
          <w:szCs w:val="24"/>
          <w:lang w:val="en-GB"/>
        </w:rPr>
        <w:t>thesis</w:t>
      </w:r>
      <w:r w:rsidRPr="002F26EC">
        <w:rPr>
          <w:rFonts w:ascii="Calibri" w:hAnsi="Calibri" w:cs="Calibri"/>
          <w:b/>
          <w:bCs/>
          <w:sz w:val="24"/>
          <w:szCs w:val="24"/>
          <w:lang w:val="en-GB"/>
        </w:rPr>
        <w:t xml:space="preserve"> examination</w:t>
      </w:r>
      <w:r w:rsidR="0084006D" w:rsidRPr="002F26EC">
        <w:rPr>
          <w:rFonts w:ascii="Calibri" w:hAnsi="Calibri" w:cs="Calibri"/>
          <w:b/>
          <w:bCs/>
          <w:sz w:val="24"/>
          <w:szCs w:val="24"/>
          <w:lang w:val="en-GB"/>
        </w:rPr>
        <w:t xml:space="preserve"> board </w:t>
      </w:r>
      <w:r w:rsidRPr="002F26EC">
        <w:rPr>
          <w:rFonts w:ascii="Calibri" w:hAnsi="Calibri" w:cs="Calibri"/>
          <w:sz w:val="24"/>
          <w:szCs w:val="24"/>
          <w:lang w:val="en-GB"/>
        </w:rPr>
        <w:t xml:space="preserve">in accordance with Royal Decree 576/2023 </w:t>
      </w:r>
      <w:r w:rsidR="00F178E7" w:rsidRPr="002F26EC">
        <w:rPr>
          <w:rFonts w:ascii="Calibri" w:hAnsi="Calibri" w:cs="Calibri"/>
          <w:sz w:val="24"/>
          <w:szCs w:val="24"/>
          <w:lang w:val="en-GB"/>
        </w:rPr>
        <w:t xml:space="preserve">amending Royal Decree 99/2011 </w:t>
      </w:r>
      <w:r w:rsidRPr="002F26EC">
        <w:rPr>
          <w:rFonts w:ascii="Calibri" w:hAnsi="Calibri" w:cs="Calibri"/>
          <w:sz w:val="24"/>
          <w:szCs w:val="24"/>
          <w:lang w:val="en-GB"/>
        </w:rPr>
        <w:t>(please tick the relevant box(es)):</w:t>
      </w:r>
    </w:p>
    <w:p w14:paraId="7D64757F" w14:textId="77777777" w:rsidR="006D4788" w:rsidRPr="002F26EC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n-GB"/>
        </w:rPr>
      </w:pPr>
    </w:p>
    <w:p w14:paraId="1C25E74C" w14:textId="77777777" w:rsidR="00BA5BB9" w:rsidRPr="002F26EC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n-GB"/>
        </w:rPr>
      </w:pPr>
    </w:p>
    <w:p w14:paraId="362CD943" w14:textId="6803D20B" w:rsidR="00B6750B" w:rsidRPr="002F26EC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b/>
          <w:bCs/>
          <w:lang w:val="en-GB"/>
        </w:rPr>
        <w:t xml:space="preserve">A) </w:t>
      </w:r>
      <w:r w:rsidR="0084006D" w:rsidRPr="002F26EC">
        <w:rPr>
          <w:rFonts w:ascii="Calibri" w:hAnsi="Calibri" w:cs="Calibri"/>
          <w:b/>
          <w:bCs/>
          <w:lang w:val="en-GB"/>
        </w:rPr>
        <w:t>University</w:t>
      </w:r>
      <w:r w:rsidRPr="002F26EC">
        <w:rPr>
          <w:rFonts w:ascii="Calibri" w:hAnsi="Calibri" w:cs="Calibri"/>
          <w:b/>
          <w:bCs/>
          <w:lang w:val="en-GB"/>
        </w:rPr>
        <w:t xml:space="preserve"> lecturer in one of the categories eligible for evaluation of six-year research periods by the </w:t>
      </w:r>
      <w:r w:rsidR="002D10FB" w:rsidRPr="002F26EC">
        <w:rPr>
          <w:rFonts w:ascii="Calibri" w:hAnsi="Calibri" w:cs="Calibri"/>
          <w:b/>
          <w:bCs/>
          <w:lang w:val="en-GB"/>
        </w:rPr>
        <w:t xml:space="preserve">CNEAI </w:t>
      </w:r>
      <w:r w:rsidRPr="002F26EC">
        <w:rPr>
          <w:rFonts w:ascii="Calibri" w:hAnsi="Calibri" w:cs="Calibri"/>
          <w:lang w:val="en-GB"/>
        </w:rPr>
        <w:t>(</w:t>
      </w:r>
      <w:r w:rsidRPr="002F26EC">
        <w:rPr>
          <w:rFonts w:ascii="Calibri" w:hAnsi="Calibri" w:cs="Calibri"/>
          <w:i/>
          <w:iCs/>
          <w:sz w:val="20"/>
          <w:szCs w:val="20"/>
          <w:lang w:val="en-GB"/>
        </w:rPr>
        <w:t xml:space="preserve">full professor or senior lecturer at a university or university college, </w:t>
      </w:r>
      <w:r w:rsidR="009F692A" w:rsidRPr="002F26EC">
        <w:rPr>
          <w:rFonts w:ascii="Calibri" w:hAnsi="Calibri" w:cs="Calibri"/>
          <w:i/>
          <w:iCs/>
          <w:sz w:val="20"/>
          <w:szCs w:val="20"/>
          <w:lang w:val="en-GB"/>
        </w:rPr>
        <w:t>permanent</w:t>
      </w:r>
      <w:r w:rsidRPr="002F26EC">
        <w:rPr>
          <w:rFonts w:ascii="Calibri" w:hAnsi="Calibri" w:cs="Calibri"/>
          <w:i/>
          <w:iCs/>
          <w:sz w:val="20"/>
          <w:szCs w:val="20"/>
          <w:lang w:val="en-GB"/>
        </w:rPr>
        <w:t xml:space="preserve"> associate lecturer</w:t>
      </w:r>
      <w:r w:rsidR="009F692A" w:rsidRPr="002F26EC">
        <w:rPr>
          <w:rFonts w:ascii="Calibri" w:hAnsi="Calibri" w:cs="Calibri"/>
          <w:i/>
          <w:iCs/>
          <w:sz w:val="20"/>
          <w:szCs w:val="20"/>
          <w:lang w:val="en-GB"/>
        </w:rPr>
        <w:t>,</w:t>
      </w:r>
      <w:r w:rsidRPr="002F26EC">
        <w:rPr>
          <w:rFonts w:ascii="Calibri" w:hAnsi="Calibri" w:cs="Calibri"/>
          <w:i/>
          <w:iCs/>
          <w:sz w:val="20"/>
          <w:szCs w:val="20"/>
          <w:lang w:val="en-GB"/>
        </w:rPr>
        <w:t xml:space="preserve"> PhD-qualified lecturer</w:t>
      </w:r>
      <w:r w:rsidR="009F692A" w:rsidRPr="002F26EC">
        <w:rPr>
          <w:rFonts w:ascii="Calibri" w:hAnsi="Calibri" w:cs="Calibri"/>
          <w:i/>
          <w:iCs/>
          <w:sz w:val="20"/>
          <w:szCs w:val="20"/>
          <w:lang w:val="en-GB"/>
        </w:rPr>
        <w:t xml:space="preserve"> on a permanent contract, </w:t>
      </w:r>
      <w:r w:rsidRPr="002F26EC">
        <w:rPr>
          <w:rFonts w:ascii="Calibri" w:hAnsi="Calibri" w:cs="Calibri"/>
          <w:i/>
          <w:iCs/>
          <w:sz w:val="20"/>
          <w:szCs w:val="20"/>
          <w:lang w:val="en-GB"/>
        </w:rPr>
        <w:t>or PhD-qualified assistant lecturer</w:t>
      </w:r>
      <w:r w:rsidRPr="002F26EC">
        <w:rPr>
          <w:rFonts w:ascii="Calibri" w:hAnsi="Calibri" w:cs="Calibri"/>
          <w:lang w:val="en-GB"/>
        </w:rPr>
        <w:t>):</w:t>
      </w:r>
    </w:p>
    <w:p w14:paraId="4C210FD1" w14:textId="77777777" w:rsidR="001A7144" w:rsidRPr="002F26EC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4B34C4E6" w14:textId="1F2535E6" w:rsidR="00C35846" w:rsidRPr="002F26EC" w:rsidRDefault="002F26EC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  <w:sdt>
        <w:sdtPr>
          <w:rPr>
            <w:rFonts w:ascii="Calibri" w:hAnsi="Calibri" w:cs="Calibri"/>
            <w:lang w:val="en-GB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2F26EC">
            <w:rPr>
              <w:rFonts w:ascii="Segoe UI Symbol" w:eastAsia="MS Gothic" w:hAnsi="Segoe UI Symbol" w:cs="Segoe UI Symbol"/>
              <w:lang w:val="en-GB"/>
            </w:rPr>
            <w:t xml:space="preserve">☐ </w:t>
          </w:r>
        </w:sdtContent>
      </w:sdt>
      <w:r w:rsidR="009F692A" w:rsidRPr="002F26EC">
        <w:rPr>
          <w:rFonts w:ascii="Calibri" w:hAnsi="Calibri" w:cs="Calibri"/>
          <w:lang w:val="en-GB"/>
        </w:rPr>
        <w:t xml:space="preserve">Have </w:t>
      </w:r>
      <w:r w:rsidR="00B6750B" w:rsidRPr="002F26EC">
        <w:rPr>
          <w:rFonts w:ascii="Calibri" w:hAnsi="Calibri" w:cs="Calibri"/>
          <w:lang w:val="en-GB"/>
        </w:rPr>
        <w:t xml:space="preserve">at least one six-year period of research activity recognised. </w:t>
      </w:r>
    </w:p>
    <w:p w14:paraId="0A48DE37" w14:textId="77777777" w:rsidR="001A7144" w:rsidRPr="002F26EC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4C0488DF" w14:textId="3FFACDE5" w:rsidR="00C35846" w:rsidRPr="002F26EC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ab/>
      </w:r>
      <w:r w:rsidR="00B6750B" w:rsidRPr="002F26EC">
        <w:rPr>
          <w:rFonts w:ascii="Calibri" w:hAnsi="Calibri" w:cs="Calibri"/>
          <w:b/>
          <w:bCs/>
          <w:lang w:val="en-GB"/>
        </w:rPr>
        <w:t>No. of recognised six-year periods</w:t>
      </w:r>
      <w:r w:rsidRPr="002F26EC">
        <w:rPr>
          <w:rFonts w:ascii="Calibri" w:hAnsi="Calibri" w:cs="Calibri"/>
          <w:b/>
          <w:bCs/>
          <w:lang w:val="en-GB"/>
        </w:rPr>
        <w:t xml:space="preserve">: </w:t>
      </w:r>
      <w:sdt>
        <w:sdtPr>
          <w:rPr>
            <w:rFonts w:ascii="Calibri" w:hAnsi="Calibri" w:cs="Calibri"/>
            <w:lang w:val="en-GB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2F26EC">
            <w:rPr>
              <w:rStyle w:val="Textodelmarcadordeposicin"/>
              <w:rFonts w:ascii="Calibri" w:hAnsi="Calibri" w:cs="Calibri"/>
              <w:lang w:val="en-GB"/>
            </w:rPr>
            <w:t>Click or tap here to enter text.</w:t>
          </w:r>
        </w:sdtContent>
      </w:sdt>
    </w:p>
    <w:p w14:paraId="33B98906" w14:textId="2EC5404E" w:rsidR="00C35846" w:rsidRPr="002F26EC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ab/>
      </w:r>
      <w:r w:rsidR="00B6750B" w:rsidRPr="002F26EC">
        <w:rPr>
          <w:rFonts w:ascii="Calibri" w:hAnsi="Calibri" w:cs="Calibri"/>
          <w:b/>
          <w:bCs/>
          <w:lang w:val="en-GB"/>
        </w:rPr>
        <w:t>Year of award of the last six-year period</w:t>
      </w:r>
      <w:r w:rsidRPr="002F26EC">
        <w:rPr>
          <w:rFonts w:ascii="Calibri" w:hAnsi="Calibri" w:cs="Calibri"/>
          <w:b/>
          <w:bCs/>
          <w:lang w:val="en-GB"/>
        </w:rPr>
        <w:t xml:space="preserve">: </w:t>
      </w:r>
      <w:sdt>
        <w:sdtPr>
          <w:rPr>
            <w:rFonts w:ascii="Calibri" w:hAnsi="Calibri" w:cs="Calibri"/>
            <w:lang w:val="en-GB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2F26EC">
            <w:rPr>
              <w:rStyle w:val="Textodelmarcadordeposicin"/>
              <w:rFonts w:ascii="Calibri" w:hAnsi="Calibri" w:cs="Calibri"/>
              <w:lang w:val="en-GB"/>
            </w:rPr>
            <w:t>Click or tap here to enter text.</w:t>
          </w:r>
        </w:sdtContent>
      </w:sdt>
    </w:p>
    <w:p w14:paraId="6CBA2EE3" w14:textId="77777777" w:rsidR="00C35846" w:rsidRPr="002F26EC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7527023B" w14:textId="77777777" w:rsidR="00BA5BB9" w:rsidRPr="002F26EC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377A6780" w14:textId="066A78B1" w:rsidR="00663D6B" w:rsidRPr="002F26EC" w:rsidRDefault="0084006D" w:rsidP="00663D6B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n-GB"/>
        </w:rPr>
      </w:pPr>
      <w:r w:rsidRPr="002F26EC">
        <w:rPr>
          <w:rFonts w:ascii="Calibri" w:hAnsi="Calibri" w:cs="Calibri"/>
          <w:b/>
          <w:bCs/>
          <w:lang w:val="en-GB"/>
        </w:rPr>
        <w:t xml:space="preserve">B) </w:t>
      </w:r>
      <w:r w:rsidR="00663D6B" w:rsidRPr="002F26EC">
        <w:rPr>
          <w:rFonts w:ascii="Calibri" w:hAnsi="Calibri" w:cs="Calibri"/>
          <w:b/>
          <w:bCs/>
          <w:lang w:val="en-GB"/>
        </w:rPr>
        <w:t>University lecturer without research six-year periods or professionals from other organisations with no employment link to the University:</w:t>
      </w:r>
    </w:p>
    <w:p w14:paraId="35658D3E" w14:textId="77777777" w:rsidR="00663D6B" w:rsidRPr="002F26EC" w:rsidRDefault="00663D6B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n-GB"/>
        </w:rPr>
      </w:pPr>
    </w:p>
    <w:p w14:paraId="1070C019" w14:textId="77777777" w:rsidR="001A7144" w:rsidRPr="002F26EC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n-GB"/>
        </w:rPr>
      </w:pPr>
    </w:p>
    <w:p w14:paraId="34A71DF3" w14:textId="2AD83680" w:rsidR="004D265D" w:rsidRPr="002F26EC" w:rsidRDefault="002F26EC" w:rsidP="00C36B2C">
      <w:pPr>
        <w:pStyle w:val="NormalWeb"/>
        <w:shd w:val="clear" w:color="auto" w:fill="FFFFFF"/>
        <w:spacing w:before="0" w:beforeAutospacing="0" w:after="150" w:afterAutospacing="0"/>
        <w:ind w:left="284" w:hanging="284"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2F26EC">
            <w:rPr>
              <w:rFonts w:ascii="Segoe UI Symbol" w:eastAsia="MS Gothic" w:hAnsi="Segoe UI Symbol" w:cs="Segoe UI Symbol"/>
            </w:rPr>
            <w:t xml:space="preserve">☐ </w:t>
          </w:r>
        </w:sdtContent>
      </w:sdt>
      <w:r w:rsidR="00B6750B" w:rsidRPr="002F26EC">
        <w:rPr>
          <w:rFonts w:ascii="Calibri" w:eastAsiaTheme="minorHAnsi" w:hAnsi="Calibri" w:cs="Calibri"/>
          <w:kern w:val="2"/>
          <w:sz w:val="22"/>
          <w:szCs w:val="22"/>
          <w:lang w:eastAsia="en-US"/>
          <w14:ligatures w14:val="standardContextual"/>
        </w:rPr>
        <w:t xml:space="preserve">Be the author or co-author of at least 5 </w:t>
      </w:r>
      <w:r>
        <w:rPr>
          <w:rFonts w:ascii="Calibri" w:eastAsiaTheme="minorHAnsi" w:hAnsi="Calibri" w:cs="Calibri"/>
          <w:kern w:val="2"/>
          <w:sz w:val="22"/>
          <w:szCs w:val="22"/>
          <w:lang w:eastAsia="en-US"/>
          <w14:ligatures w14:val="standardContextual"/>
        </w:rPr>
        <w:t>contributions</w:t>
      </w:r>
      <w:r w:rsidR="004D265D" w:rsidRPr="002F26EC">
        <w:rPr>
          <w:rFonts w:ascii="Calibri" w:eastAsiaTheme="minorHAnsi" w:hAnsi="Calibri" w:cs="Calibri"/>
          <w:kern w:val="2"/>
          <w:sz w:val="22"/>
          <w:szCs w:val="22"/>
          <w:lang w:eastAsia="en-US"/>
          <w14:ligatures w14:val="standardContextual"/>
        </w:rPr>
        <w:t>, in accordance with the criteria applied by the CNEAI in Subfield 6.2: Communication, Comput</w:t>
      </w:r>
      <w:r>
        <w:rPr>
          <w:rFonts w:ascii="Calibri" w:eastAsiaTheme="minorHAnsi" w:hAnsi="Calibri" w:cs="Calibri"/>
          <w:kern w:val="2"/>
          <w:sz w:val="22"/>
          <w:szCs w:val="22"/>
          <w:lang w:eastAsia="en-US"/>
          <w14:ligatures w14:val="standardContextual"/>
        </w:rPr>
        <w:t>ational</w:t>
      </w:r>
      <w:r w:rsidR="004D265D" w:rsidRPr="002F26EC">
        <w:rPr>
          <w:rFonts w:ascii="Calibri" w:eastAsiaTheme="minorHAnsi" w:hAnsi="Calibri" w:cs="Calibri"/>
          <w:kern w:val="2"/>
          <w:sz w:val="22"/>
          <w:szCs w:val="22"/>
          <w:lang w:eastAsia="en-US"/>
          <w14:ligatures w14:val="standardContextual"/>
        </w:rPr>
        <w:t xml:space="preserve"> and Electronic Engineering. The following must be indicated:</w:t>
      </w:r>
    </w:p>
    <w:p w14:paraId="35E80B4E" w14:textId="77777777" w:rsidR="004D265D" w:rsidRPr="002F26EC" w:rsidRDefault="004D265D" w:rsidP="004D265D">
      <w:pPr>
        <w:shd w:val="clear" w:color="auto" w:fill="FFFFFF"/>
        <w:spacing w:after="150" w:line="240" w:lineRule="auto"/>
        <w:ind w:left="60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2F26EC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>Ordinary contributions</w:t>
      </w:r>
    </w:p>
    <w:p w14:paraId="22067672" w14:textId="77777777" w:rsidR="004D265D" w:rsidRPr="002F26EC" w:rsidRDefault="004D265D" w:rsidP="004D265D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preferably scientific articles and patents</w:t>
      </w:r>
    </w:p>
    <w:p w14:paraId="6CFAB559" w14:textId="77777777" w:rsidR="004D265D" w:rsidRPr="002F26EC" w:rsidRDefault="004D265D" w:rsidP="004D265D">
      <w:pPr>
        <w:shd w:val="clear" w:color="auto" w:fill="FFFFFF"/>
        <w:spacing w:after="150" w:line="240" w:lineRule="auto"/>
        <w:ind w:left="60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2F26EC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 xml:space="preserve">Extraordinary contributions </w:t>
      </w:r>
      <w:r w:rsidRP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(maximum of 3)</w:t>
      </w:r>
    </w:p>
    <w:p w14:paraId="690C118A" w14:textId="39D4C1CD" w:rsidR="004D265D" w:rsidRPr="002F26EC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 xml:space="preserve">contributions to </w:t>
      </w:r>
      <w:r w:rsid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congresses</w:t>
      </w:r>
      <w:r w:rsidRP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 xml:space="preserve"> published in suitably accredited media</w:t>
      </w:r>
    </w:p>
    <w:p w14:paraId="0F09BEDE" w14:textId="77777777" w:rsidR="004D265D" w:rsidRPr="002F26EC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data sets</w:t>
      </w:r>
    </w:p>
    <w:p w14:paraId="03EBF510" w14:textId="77777777" w:rsidR="004D265D" w:rsidRPr="002F26EC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2F26EC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contributions to technological developments.</w:t>
      </w:r>
    </w:p>
    <w:p w14:paraId="08980C03" w14:textId="19157352" w:rsidR="005A4A10" w:rsidRPr="002F26EC" w:rsidRDefault="005A4A10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62086B57" w14:textId="77777777" w:rsidR="00BA5BB9" w:rsidRPr="002F26EC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780ADAF1" w14:textId="77777777" w:rsidR="00BA5BB9" w:rsidRPr="002F26EC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537E56CC" w14:textId="77777777" w:rsidR="00BA5BB9" w:rsidRPr="002F26EC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30D4A4B4" w14:textId="77777777" w:rsidR="00BA5BB9" w:rsidRPr="002F26EC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6871B0CB" w14:textId="5D33D0AC" w:rsidR="00C35846" w:rsidRPr="002F26EC" w:rsidRDefault="00A2749D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>In the case of journal publications, please indicate:</w:t>
      </w:r>
    </w:p>
    <w:p w14:paraId="5302C79B" w14:textId="77777777" w:rsidR="00A2749D" w:rsidRPr="002F26EC" w:rsidRDefault="00A2749D" w:rsidP="001A7144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2F26EC" w14:paraId="00D69E0A" w14:textId="77777777" w:rsidTr="007134F5">
        <w:tc>
          <w:tcPr>
            <w:tcW w:w="592" w:type="dxa"/>
          </w:tcPr>
          <w:p w14:paraId="7350BDE6" w14:textId="27D9363F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908" w:type="dxa"/>
          </w:tcPr>
          <w:p w14:paraId="7071C3B5" w14:textId="77777777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576DFAC7" w14:textId="77777777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3306C86C" w14:textId="06DFFD8D" w:rsidR="00A13019" w:rsidRPr="002F26EC" w:rsidRDefault="00B6750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Article</w:t>
            </w:r>
            <w:r w:rsidR="00A13019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13019"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0E9888CE" w14:textId="0082455F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3FF53073" w14:textId="20ABF36D" w:rsidR="00A13019" w:rsidRPr="002F26EC" w:rsidRDefault="00B6750B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Volume</w:t>
            </w:r>
            <w:r w:rsidR="00A13019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="00A13019"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5381F44A" w14:textId="2F9649D0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7D0AC9FF" w14:textId="25B4798C" w:rsidR="00B54AD7" w:rsidRPr="002F26EC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605418F4" w14:textId="584772AD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mpact factor </w:t>
            </w:r>
            <w:r w:rsidR="00B6750B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n the year </w:t>
            </w: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Pr="002F26EC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74EA8AD4" w14:textId="77777777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555A00C7" w14:textId="48C7DBDD" w:rsidR="003D3C12" w:rsidRPr="002F26EC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JCR quartile </w:t>
            </w:r>
            <w:r w:rsidR="00B6750B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in the year </w:t>
            </w: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Select an option.</w:t>
                </w:r>
              </w:sdtContent>
            </w:sdt>
          </w:p>
          <w:p w14:paraId="2D3C640A" w14:textId="506C3BBC" w:rsidR="00A13019" w:rsidRPr="002F26EC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4D05B80" w14:textId="77777777" w:rsidR="00F613FA" w:rsidRPr="002F26EC" w:rsidRDefault="00F613FA" w:rsidP="001A7144">
      <w:pPr>
        <w:spacing w:after="0" w:line="240" w:lineRule="auto"/>
        <w:contextualSpacing/>
        <w:rPr>
          <w:rFonts w:ascii="Calibri" w:hAnsi="Calibri" w:cs="Calibri"/>
          <w:lang w:val="en-GB"/>
        </w:rPr>
      </w:pPr>
    </w:p>
    <w:p w14:paraId="12989D9D" w14:textId="0E0C04F8" w:rsidR="00A2749D" w:rsidRPr="002F26EC" w:rsidRDefault="00A2749D" w:rsidP="00A2749D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 xml:space="preserve">For </w:t>
      </w:r>
      <w:r w:rsidR="002F26EC">
        <w:rPr>
          <w:rFonts w:ascii="Calibri" w:hAnsi="Calibri" w:cs="Calibri"/>
          <w:lang w:val="en-GB"/>
        </w:rPr>
        <w:t>congress</w:t>
      </w:r>
      <w:r w:rsidRPr="002F26EC">
        <w:rPr>
          <w:rFonts w:ascii="Calibri" w:hAnsi="Calibri" w:cs="Calibri"/>
          <w:lang w:val="en-GB"/>
        </w:rPr>
        <w:t xml:space="preserve"> publications, please specify: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2749D" w:rsidRPr="002F26EC" w14:paraId="61E04408" w14:textId="77777777" w:rsidTr="00EB5013">
        <w:tc>
          <w:tcPr>
            <w:tcW w:w="592" w:type="dxa"/>
          </w:tcPr>
          <w:p w14:paraId="47334A29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908" w:type="dxa"/>
          </w:tcPr>
          <w:p w14:paraId="15B0DFEA" w14:textId="0C8695E9" w:rsidR="00A2749D" w:rsidRPr="002F26EC" w:rsidRDefault="002F26EC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Congress</w:t>
            </w:r>
            <w:r w:rsidR="00A2749D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499165336"/>
                <w:placeholder>
                  <w:docPart w:val="C97E39E307234BFD8E9ADB093E7471D3"/>
                </w:placeholder>
                <w:showingPlcHdr/>
              </w:sdtPr>
              <w:sdtEndPr/>
              <w:sdtContent>
                <w:r w:rsidR="00A2749D"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3D8ABF64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859010789"/>
                <w:placeholder>
                  <w:docPart w:val="C97E39E307234BFD8E9ADB093E7471D3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0EDD3FB0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id w:val="-1981612037"/>
                <w:placeholder>
                  <w:docPart w:val="C1F746E6C6A74D0484179019889F7712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58E10D0A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1613516612"/>
                <w:placeholder>
                  <w:docPart w:val="135BF22B8F9348638F8A8530493EE238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4CBE2B1F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2032028725"/>
                <w:placeholder>
                  <w:docPart w:val="FE3DE402DD8740529BAFF391A2EB00CD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36893315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-721518216"/>
                <w:placeholder>
                  <w:docPart w:val="FE3DE402DD8740529BAFF391A2EB00CD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487978E8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583731856"/>
                <w:placeholder>
                  <w:docPart w:val="BAA00AF207F44143AF7B6EFD485C2554"/>
                </w:placeholder>
                <w:showingPlcHdr/>
              </w:sdtPr>
              <w:sdtEndPr/>
              <w:sdtContent>
                <w:r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772032AC" w14:textId="3192F240" w:rsidR="00A2749D" w:rsidRPr="002F26EC" w:rsidRDefault="002F26EC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Congress</w:t>
            </w:r>
            <w:r w:rsidR="00A2749D" w:rsidRPr="002F26EC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GB"/>
                </w:rPr>
                <w:id w:val="1862479222"/>
                <w:placeholder>
                  <w:docPart w:val="1B450182B23F4AE78DF2FCFA14B1166C"/>
                </w:placeholder>
                <w:showingPlcHdr/>
              </w:sdtPr>
              <w:sdtEndPr/>
              <w:sdtContent>
                <w:r w:rsidR="00A2749D" w:rsidRPr="002F26EC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  <w:r w:rsidR="00A2749D" w:rsidRPr="002F26EC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  <w:p w14:paraId="4BED18E1" w14:textId="77777777" w:rsidR="00A2749D" w:rsidRPr="002F26EC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C5683" w:rsidRPr="002F26EC" w14:paraId="5FE1CFD3" w14:textId="77777777" w:rsidTr="002F26EC">
        <w:trPr>
          <w:trHeight w:val="785"/>
        </w:trPr>
        <w:tc>
          <w:tcPr>
            <w:tcW w:w="8494" w:type="dxa"/>
            <w:shd w:val="clear" w:color="auto" w:fill="F2F2F2"/>
            <w:vAlign w:val="center"/>
          </w:tcPr>
          <w:p w14:paraId="4E62B22C" w14:textId="7CF9345B" w:rsidR="00AC5683" w:rsidRPr="002F26EC" w:rsidRDefault="00AC5683" w:rsidP="00C10355">
            <w:pPr>
              <w:pStyle w:val="Textoindependiente"/>
              <w:spacing w:before="120" w:after="120"/>
              <w:rPr>
                <w:rFonts w:ascii="Arial Narrow" w:hAnsi="Arial Narrow"/>
                <w:sz w:val="20"/>
                <w:lang w:val="en-GB"/>
              </w:rPr>
            </w:pPr>
            <w:bookmarkStart w:id="0" w:name="_GoBack"/>
            <w:bookmarkEnd w:id="0"/>
            <w:r w:rsidRPr="002F26EC">
              <w:rPr>
                <w:rFonts w:ascii="Arial Narrow" w:hAnsi="Arial Narrow"/>
                <w:lang w:val="en-GB"/>
              </w:rPr>
              <w:br w:type="page"/>
            </w:r>
            <w:r w:rsidRPr="002F26EC">
              <w:rPr>
                <w:rFonts w:ascii="Arial Narrow" w:hAnsi="Arial Narrow"/>
                <w:b/>
                <w:sz w:val="20"/>
                <w:lang w:val="en-GB"/>
              </w:rPr>
              <w:t xml:space="preserve">MOST NOTABLE ACHIEVEMENTS RELATED TO </w:t>
            </w:r>
            <w:r w:rsidR="00C10355" w:rsidRPr="002F26EC">
              <w:rPr>
                <w:rFonts w:ascii="Arial Narrow" w:hAnsi="Arial Narrow"/>
                <w:b/>
                <w:sz w:val="20"/>
                <w:lang w:val="en-GB"/>
              </w:rPr>
              <w:t xml:space="preserve">THE FIELD OF KNOWLEDGE OF THE DOCTORAL </w:t>
            </w:r>
            <w:r w:rsidRPr="002F26EC">
              <w:rPr>
                <w:rFonts w:ascii="Arial Narrow" w:hAnsi="Arial Narrow"/>
                <w:b/>
                <w:sz w:val="20"/>
                <w:lang w:val="en-GB"/>
              </w:rPr>
              <w:t xml:space="preserve">THESIS </w:t>
            </w:r>
            <w:r w:rsidRPr="002F26EC">
              <w:rPr>
                <w:rFonts w:ascii="Arial Narrow" w:hAnsi="Arial Narrow"/>
                <w:sz w:val="20"/>
                <w:lang w:val="en-GB"/>
              </w:rPr>
              <w:t xml:space="preserve">(publications, research projects, patents, published reports, awards and/or </w:t>
            </w:r>
            <w:r w:rsidR="00F02AB1" w:rsidRPr="002F26EC">
              <w:rPr>
                <w:rFonts w:ascii="Arial Narrow" w:hAnsi="Arial Narrow"/>
                <w:sz w:val="20"/>
                <w:lang w:val="en-GB"/>
              </w:rPr>
              <w:t>other achievements)</w:t>
            </w:r>
          </w:p>
          <w:p w14:paraId="6D1BD5B1" w14:textId="0F5C046E" w:rsidR="00F02AB1" w:rsidRPr="002F26EC" w:rsidRDefault="00F02AB1" w:rsidP="0005148C">
            <w:pPr>
              <w:pStyle w:val="Textoindependiente"/>
              <w:spacing w:before="120" w:after="120"/>
              <w:jc w:val="left"/>
              <w:rPr>
                <w:rFonts w:ascii="Arial Narrow" w:hAnsi="Arial Narrow"/>
                <w:sz w:val="20"/>
                <w:lang w:val="en-GB"/>
              </w:rPr>
            </w:pPr>
            <w:r w:rsidRPr="002F26EC">
              <w:rPr>
                <w:rFonts w:ascii="Arial Narrow" w:hAnsi="Arial Narrow"/>
                <w:sz w:val="20"/>
                <w:lang w:val="en-GB"/>
              </w:rPr>
              <w:t>(To be completed regardless of whether option A or option B has been selected)</w:t>
            </w:r>
          </w:p>
        </w:tc>
      </w:tr>
      <w:tr w:rsidR="00AC5683" w:rsidRPr="002F26EC" w14:paraId="3EFB00DF" w14:textId="77777777" w:rsidTr="002F26EC">
        <w:trPr>
          <w:trHeight w:val="3512"/>
        </w:trPr>
        <w:tc>
          <w:tcPr>
            <w:tcW w:w="8494" w:type="dxa"/>
          </w:tcPr>
          <w:p w14:paraId="3861F68B" w14:textId="13EE64F9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  <w:r w:rsidRPr="002F26EC">
              <w:rPr>
                <w:rFonts w:ascii="Arial Narrow" w:hAnsi="Arial Narrow" w:cs="Calibri"/>
                <w:lang w:val="en-GB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2F26EC">
              <w:rPr>
                <w:rFonts w:ascii="Arial Narrow" w:hAnsi="Arial Narrow" w:cs="Calibri"/>
                <w:lang w:val="en-GB"/>
              </w:rPr>
              <w:instrText xml:space="preserve"> FORMTEXT </w:instrText>
            </w:r>
            <w:r w:rsidRPr="002F26EC">
              <w:rPr>
                <w:rFonts w:ascii="Arial Narrow" w:hAnsi="Arial Narrow" w:cs="Calibri"/>
                <w:lang w:val="en-GB"/>
              </w:rPr>
            </w:r>
            <w:r w:rsidRPr="002F26EC">
              <w:rPr>
                <w:rFonts w:ascii="Arial Narrow" w:hAnsi="Arial Narrow" w:cs="Calibri"/>
                <w:lang w:val="en-GB"/>
              </w:rPr>
              <w:fldChar w:fldCharType="separate"/>
            </w:r>
            <w:r w:rsidRPr="002F26EC">
              <w:rPr>
                <w:rFonts w:ascii="Arial Narrow" w:hAnsi="Arial Narrow" w:cs="Calibri"/>
                <w:lang w:val="en-GB"/>
              </w:rPr>
              <w:t xml:space="preserve">     </w:t>
            </w:r>
            <w:r w:rsidRPr="002F26EC">
              <w:rPr>
                <w:rFonts w:ascii="Arial Narrow" w:hAnsi="Arial Narrow" w:cs="Calibri"/>
                <w:lang w:val="en-GB"/>
              </w:rPr>
              <w:fldChar w:fldCharType="end"/>
            </w:r>
          </w:p>
          <w:p w14:paraId="213BFA21" w14:textId="77777777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</w:p>
          <w:p w14:paraId="14F79058" w14:textId="77777777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</w:p>
          <w:p w14:paraId="786936F7" w14:textId="77777777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</w:p>
          <w:p w14:paraId="776E8801" w14:textId="77777777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</w:p>
          <w:p w14:paraId="66648C51" w14:textId="77777777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</w:p>
          <w:p w14:paraId="3A67E64E" w14:textId="77777777" w:rsidR="00AC5683" w:rsidRPr="002F26EC" w:rsidRDefault="00AC5683" w:rsidP="0005148C">
            <w:pPr>
              <w:pStyle w:val="Textoindependiente"/>
              <w:spacing w:before="120"/>
              <w:rPr>
                <w:rFonts w:ascii="Arial Narrow" w:hAnsi="Arial Narrow"/>
                <w:lang w:val="en-GB"/>
              </w:rPr>
            </w:pPr>
          </w:p>
        </w:tc>
      </w:tr>
    </w:tbl>
    <w:p w14:paraId="22044BF6" w14:textId="77777777" w:rsidR="00AC5683" w:rsidRPr="002F26EC" w:rsidRDefault="00AC5683" w:rsidP="00A2749D">
      <w:pPr>
        <w:spacing w:after="0" w:line="240" w:lineRule="auto"/>
        <w:contextualSpacing/>
        <w:jc w:val="both"/>
        <w:rPr>
          <w:rFonts w:ascii="Calibri" w:hAnsi="Calibri" w:cs="Calibri"/>
          <w:lang w:val="en-GB"/>
        </w:rPr>
      </w:pPr>
    </w:p>
    <w:p w14:paraId="619D72EB" w14:textId="77777777" w:rsidR="00B6750B" w:rsidRPr="002F26EC" w:rsidRDefault="00B6750B" w:rsidP="00092923">
      <w:pPr>
        <w:spacing w:after="0" w:line="240" w:lineRule="auto"/>
        <w:contextualSpacing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>And in witness whereof, I hereby sign this document</w:t>
      </w:r>
    </w:p>
    <w:p w14:paraId="704E810D" w14:textId="77777777" w:rsidR="00B6750B" w:rsidRPr="002F26EC" w:rsidRDefault="00B6750B" w:rsidP="00092923">
      <w:pPr>
        <w:spacing w:after="0" w:line="240" w:lineRule="auto"/>
        <w:contextualSpacing/>
        <w:rPr>
          <w:rFonts w:ascii="Calibri" w:hAnsi="Calibri" w:cs="Calibri"/>
          <w:lang w:val="en-GB"/>
        </w:rPr>
      </w:pPr>
    </w:p>
    <w:p w14:paraId="0EB9CE34" w14:textId="77777777" w:rsidR="00B6750B" w:rsidRPr="002F26EC" w:rsidRDefault="00B6750B" w:rsidP="00092923">
      <w:pPr>
        <w:spacing w:after="0" w:line="240" w:lineRule="auto"/>
        <w:contextualSpacing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>Place and date</w:t>
      </w:r>
    </w:p>
    <w:p w14:paraId="09286BBF" w14:textId="77777777" w:rsidR="00B6750B" w:rsidRPr="002F26EC" w:rsidRDefault="00B6750B" w:rsidP="00092923">
      <w:pPr>
        <w:spacing w:after="0" w:line="240" w:lineRule="auto"/>
        <w:contextualSpacing/>
        <w:rPr>
          <w:rFonts w:ascii="Calibri" w:hAnsi="Calibri" w:cs="Calibri"/>
          <w:lang w:val="en-GB"/>
        </w:rPr>
      </w:pPr>
    </w:p>
    <w:p w14:paraId="4BC7657C" w14:textId="4314095B" w:rsidR="00716CBC" w:rsidRPr="002F26EC" w:rsidRDefault="009F692A" w:rsidP="001A7144">
      <w:pPr>
        <w:spacing w:after="0" w:line="240" w:lineRule="auto"/>
        <w:contextualSpacing/>
        <w:rPr>
          <w:rFonts w:ascii="Calibri" w:hAnsi="Calibri" w:cs="Calibri"/>
          <w:lang w:val="en-GB"/>
        </w:rPr>
      </w:pPr>
      <w:r w:rsidRPr="002F26EC">
        <w:rPr>
          <w:rFonts w:ascii="Calibri" w:hAnsi="Calibri" w:cs="Calibri"/>
          <w:lang w:val="en-GB"/>
        </w:rPr>
        <w:t>Signature</w:t>
      </w:r>
      <w:r w:rsidR="00B6750B" w:rsidRPr="002F26EC">
        <w:rPr>
          <w:rFonts w:ascii="Calibri" w:hAnsi="Calibri" w:cs="Calibri"/>
          <w:lang w:val="en-GB"/>
        </w:rPr>
        <w:t>:</w:t>
      </w:r>
    </w:p>
    <w:sectPr w:rsidR="00716CBC" w:rsidRPr="002F26EC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440C0" w14:textId="77777777" w:rsidR="008350C7" w:rsidRPr="00722C64" w:rsidRDefault="008350C7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9DAA510" w14:textId="77777777" w:rsidR="008350C7" w:rsidRPr="00722C64" w:rsidRDefault="008350C7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6D3E4D9" w14:textId="77777777" w:rsidR="008350C7" w:rsidRPr="00722C64" w:rsidRDefault="008350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21C3BE" w14:textId="77777777" w:rsidR="008350C7" w:rsidRPr="00722C64" w:rsidRDefault="008350C7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2760A84D" w14:textId="77777777" w:rsidR="008350C7" w:rsidRPr="00722C64" w:rsidRDefault="008350C7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2E8C546B" w14:textId="77777777" w:rsidR="008350C7" w:rsidRPr="00722C64" w:rsidRDefault="008350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47CA23" w14:textId="3F2EB423" w:rsidR="009E023A" w:rsidRPr="009E023A" w:rsidRDefault="009E023A" w:rsidP="009E023A">
    <w:pPr>
      <w:pStyle w:val="Encabezado"/>
      <w:rPr>
        <w:rFonts w:ascii="Calibri" w:hAnsi="Calibri" w:cs="Calibri"/>
        <w:noProof/>
      </w:rPr>
    </w:pPr>
    <w:r w:rsidRPr="009E023A">
      <w:rPr>
        <w:rFonts w:ascii="Calibri" w:hAnsi="Calibri" w:cs="Calibri"/>
        <w:noProof/>
      </w:rPr>
      <w:t>Academic Committee of the PhD Programme in Comput</w:t>
    </w:r>
    <w:r w:rsidR="00963A55">
      <w:rPr>
        <w:rFonts w:ascii="Calibri" w:hAnsi="Calibri" w:cs="Calibri"/>
        <w:noProof/>
      </w:rPr>
      <w:t>ational</w:t>
    </w:r>
    <w:r w:rsidR="002F26EC">
      <w:rPr>
        <w:rFonts w:ascii="Calibri" w:hAnsi="Calibri" w:cs="Calibri"/>
        <w:noProof/>
      </w:rPr>
      <w:t xml:space="preserve"> Science </w:t>
    </w:r>
    <w:r w:rsidRPr="009E023A">
      <w:rPr>
        <w:rFonts w:ascii="Calibri" w:hAnsi="Calibri" w:cs="Calibri"/>
        <w:noProof/>
      </w:rPr>
      <w:t>RD 99/2011 and RD</w:t>
    </w:r>
    <w:r w:rsidR="002F26EC">
      <w:rPr>
        <w:rFonts w:ascii="Calibri" w:hAnsi="Calibri" w:cs="Calibri"/>
        <w:noProof/>
      </w:rPr>
      <w:t xml:space="preserve"> 576/2023</w:t>
    </w:r>
  </w:p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E38C6"/>
    <w:multiLevelType w:val="multilevel"/>
    <w:tmpl w:val="8E746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D31B1"/>
    <w:multiLevelType w:val="multilevel"/>
    <w:tmpl w:val="2F48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8D7BE6"/>
    <w:multiLevelType w:val="multilevel"/>
    <w:tmpl w:val="EB74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027D6B"/>
    <w:multiLevelType w:val="multilevel"/>
    <w:tmpl w:val="6FA0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B57E1"/>
    <w:rsid w:val="00123B11"/>
    <w:rsid w:val="001437F2"/>
    <w:rsid w:val="00153C21"/>
    <w:rsid w:val="00184747"/>
    <w:rsid w:val="001A7144"/>
    <w:rsid w:val="002961C6"/>
    <w:rsid w:val="002B768D"/>
    <w:rsid w:val="002D10FB"/>
    <w:rsid w:val="002F1B59"/>
    <w:rsid w:val="002F26EC"/>
    <w:rsid w:val="00342534"/>
    <w:rsid w:val="0039629E"/>
    <w:rsid w:val="003D3C12"/>
    <w:rsid w:val="003F0242"/>
    <w:rsid w:val="00456215"/>
    <w:rsid w:val="004B2F4F"/>
    <w:rsid w:val="004D265D"/>
    <w:rsid w:val="0052329A"/>
    <w:rsid w:val="005360FC"/>
    <w:rsid w:val="00586F9E"/>
    <w:rsid w:val="005A4A10"/>
    <w:rsid w:val="0063362F"/>
    <w:rsid w:val="00663D6B"/>
    <w:rsid w:val="006A5491"/>
    <w:rsid w:val="006C222C"/>
    <w:rsid w:val="006D4788"/>
    <w:rsid w:val="006D73C8"/>
    <w:rsid w:val="007134F5"/>
    <w:rsid w:val="00716CBC"/>
    <w:rsid w:val="00720FF6"/>
    <w:rsid w:val="00722C64"/>
    <w:rsid w:val="007673CB"/>
    <w:rsid w:val="00813517"/>
    <w:rsid w:val="0081758A"/>
    <w:rsid w:val="008350C7"/>
    <w:rsid w:val="0084006D"/>
    <w:rsid w:val="008D1FB8"/>
    <w:rsid w:val="008F55F5"/>
    <w:rsid w:val="00921EBF"/>
    <w:rsid w:val="0092542C"/>
    <w:rsid w:val="00963A55"/>
    <w:rsid w:val="0096442F"/>
    <w:rsid w:val="009B19D7"/>
    <w:rsid w:val="009D602C"/>
    <w:rsid w:val="009E023A"/>
    <w:rsid w:val="009E75FB"/>
    <w:rsid w:val="009F550A"/>
    <w:rsid w:val="009F692A"/>
    <w:rsid w:val="00A13019"/>
    <w:rsid w:val="00A2749D"/>
    <w:rsid w:val="00A5270C"/>
    <w:rsid w:val="00A741F0"/>
    <w:rsid w:val="00AA2A16"/>
    <w:rsid w:val="00AC5683"/>
    <w:rsid w:val="00B04CA0"/>
    <w:rsid w:val="00B16B1F"/>
    <w:rsid w:val="00B17888"/>
    <w:rsid w:val="00B44C68"/>
    <w:rsid w:val="00B54AD7"/>
    <w:rsid w:val="00B6750B"/>
    <w:rsid w:val="00B85FAA"/>
    <w:rsid w:val="00BA5BB9"/>
    <w:rsid w:val="00C10355"/>
    <w:rsid w:val="00C35846"/>
    <w:rsid w:val="00C36B2C"/>
    <w:rsid w:val="00DB1AEA"/>
    <w:rsid w:val="00DD0EB8"/>
    <w:rsid w:val="00E506F1"/>
    <w:rsid w:val="00EC6779"/>
    <w:rsid w:val="00F02AB1"/>
    <w:rsid w:val="00F0783F"/>
    <w:rsid w:val="00F178E7"/>
    <w:rsid w:val="00F266DF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4D2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styleId="Textoennegrita">
    <w:name w:val="Strong"/>
    <w:basedOn w:val="Fuentedeprrafopredeter"/>
    <w:uiPriority w:val="22"/>
    <w:qFormat/>
    <w:rsid w:val="004D265D"/>
    <w:rPr>
      <w:b/>
      <w:bCs/>
    </w:rPr>
  </w:style>
  <w:style w:type="paragraph" w:customStyle="1" w:styleId="Default">
    <w:name w:val="Default"/>
    <w:rsid w:val="00AC5683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kern w:val="0"/>
      <w:sz w:val="24"/>
      <w:szCs w:val="24"/>
      <w:lang w:val="en-GB"/>
    </w:rPr>
  </w:style>
  <w:style w:type="paragraph" w:styleId="Textoindependiente">
    <w:name w:val="Body Text"/>
    <w:basedOn w:val="Normal"/>
    <w:link w:val="TextoindependienteCar"/>
    <w:rsid w:val="00AC5683"/>
    <w:pPr>
      <w:spacing w:after="0" w:line="240" w:lineRule="auto"/>
      <w:jc w:val="both"/>
    </w:pPr>
    <w:rPr>
      <w:rFonts w:ascii="Garamond" w:eastAsia="Times New Roman" w:hAnsi="Garamond" w:cs="Times New Roman"/>
      <w:kern w:val="0"/>
      <w:sz w:val="24"/>
      <w:szCs w:val="20"/>
      <w:lang w:val="es-ES" w:eastAsia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rsid w:val="00AC5683"/>
    <w:rPr>
      <w:rFonts w:ascii="Garamond" w:eastAsia="Times New Roman" w:hAnsi="Garamond" w:cs="Times New Roman"/>
      <w:kern w:val="0"/>
      <w:sz w:val="24"/>
      <w:szCs w:val="20"/>
      <w:lang w:eastAsia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7E39E307234BFD8E9ADB093E747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B2B8F-C6C8-4B96-A733-14EB6FB690C0}"/>
      </w:docPartPr>
      <w:docPartBody>
        <w:p w:rsidR="00AD275B" w:rsidRDefault="00B36A22" w:rsidP="00B36A22">
          <w:pPr>
            <w:pStyle w:val="C97E39E307234BFD8E9ADB093E7471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F746E6C6A74D0484179019889F7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69841-9C45-4648-9541-DD31438CBE6A}"/>
      </w:docPartPr>
      <w:docPartBody>
        <w:p w:rsidR="00AD275B" w:rsidRDefault="00B36A22" w:rsidP="00B36A22">
          <w:pPr>
            <w:pStyle w:val="C1F746E6C6A74D0484179019889F77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5BF22B8F9348638F8A8530493EE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4C2AB-1EDB-46EE-BCBE-4E90E591BEEB}"/>
      </w:docPartPr>
      <w:docPartBody>
        <w:p w:rsidR="00AD275B" w:rsidRDefault="00B36A22" w:rsidP="00B36A22">
          <w:pPr>
            <w:pStyle w:val="135BF22B8F9348638F8A8530493EE2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E3DE402DD8740529BAFF391A2EB0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E417-AA0A-4638-8C39-4ACD1A742E3C}"/>
      </w:docPartPr>
      <w:docPartBody>
        <w:p w:rsidR="00AD275B" w:rsidRDefault="00B36A22" w:rsidP="00B36A22">
          <w:pPr>
            <w:pStyle w:val="FE3DE402DD8740529BAFF391A2EB00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A00AF207F44143AF7B6EFD485C2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6E1D-FBF9-48FD-AD55-ABE4481E41F7}"/>
      </w:docPartPr>
      <w:docPartBody>
        <w:p w:rsidR="00AD275B" w:rsidRDefault="00B36A22" w:rsidP="00B36A22">
          <w:pPr>
            <w:pStyle w:val="BAA00AF207F44143AF7B6EFD485C255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450182B23F4AE78DF2FCFA14B11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DD82-BFD6-4585-A763-7C9A774BCC29}"/>
      </w:docPartPr>
      <w:docPartBody>
        <w:p w:rsidR="00AD275B" w:rsidRDefault="00B36A22" w:rsidP="00B36A22">
          <w:pPr>
            <w:pStyle w:val="1B450182B23F4AE78DF2FCFA14B116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8147BB"/>
    <w:rsid w:val="008E4ECE"/>
    <w:rsid w:val="00A146D7"/>
    <w:rsid w:val="00A458B9"/>
    <w:rsid w:val="00AD275B"/>
    <w:rsid w:val="00B36A22"/>
    <w:rsid w:val="00B53CCF"/>
    <w:rsid w:val="00CA7FFB"/>
    <w:rsid w:val="00D23B96"/>
    <w:rsid w:val="00D24DF1"/>
    <w:rsid w:val="00D835BD"/>
    <w:rsid w:val="00E115B7"/>
    <w:rsid w:val="00E34B41"/>
    <w:rsid w:val="00FE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6A22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7E39E307234BFD8E9ADB093E7471D3">
    <w:name w:val="C97E39E307234BFD8E9ADB093E7471D3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C1F746E6C6A74D0484179019889F7712">
    <w:name w:val="C1F746E6C6A74D0484179019889F7712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135BF22B8F9348638F8A8530493EE238">
    <w:name w:val="135BF22B8F9348638F8A8530493EE238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FE3DE402DD8740529BAFF391A2EB00CD">
    <w:name w:val="FE3DE402DD8740529BAFF391A2EB00CD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BAA00AF207F44143AF7B6EFD485C2554">
    <w:name w:val="BAA00AF207F44143AF7B6EFD485C2554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1B450182B23F4AE78DF2FCFA14B1166C">
    <w:name w:val="1B450182B23F4AE78DF2FCFA14B1166C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029947E28D7F459D81ED29AA02968879">
    <w:name w:val="029947E28D7F459D81ED29AA02968879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3753493EA54940F39F462E5CCABFE822">
    <w:name w:val="3753493EA54940F39F462E5CCABFE822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89998b65-0d8f-4d01-a28d-84e6a58e50f1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6606fb71-feb9-463d-82c8-35ef54fa658c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73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FACD822F72B702F8F05208605E6F364B</cp:keywords>
  <dc:description/>
  <cp:lastModifiedBy>Ana Maseda</cp:lastModifiedBy>
  <cp:revision>3</cp:revision>
  <dcterms:created xsi:type="dcterms:W3CDTF">2025-04-09T07:06:00Z</dcterms:created>
  <dcterms:modified xsi:type="dcterms:W3CDTF">2026-04-16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